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2BE280" w14:textId="5539A5E8" w:rsidR="007B552B" w:rsidRDefault="007B552B" w:rsidP="007B552B">
      <w:r>
        <w:t xml:space="preserve">Topic: </w:t>
      </w:r>
      <w:bookmarkStart w:id="0" w:name="_GoBack"/>
      <w:r>
        <w:t>Written Assignment</w:t>
      </w:r>
      <w:r>
        <w:t xml:space="preserve"> - </w:t>
      </w:r>
      <w:r>
        <w:t>Manual Handbook</w:t>
      </w:r>
      <w:bookmarkEnd w:id="0"/>
    </w:p>
    <w:p w14:paraId="57AD27E6" w14:textId="6B493566" w:rsidR="007B552B" w:rsidRDefault="007B552B" w:rsidP="007B552B">
      <w:r>
        <w:t xml:space="preserve">No </w:t>
      </w:r>
      <w:r>
        <w:t>o</w:t>
      </w:r>
      <w:r>
        <w:t>f Sources: 0</w:t>
      </w:r>
    </w:p>
    <w:p w14:paraId="4755FD42" w14:textId="4D133E09" w:rsidR="007B552B" w:rsidRDefault="007B552B" w:rsidP="007B552B">
      <w:r>
        <w:t>Citation Style</w:t>
      </w:r>
      <w:r>
        <w:t>:</w:t>
      </w:r>
      <w:r>
        <w:t xml:space="preserve"> APA</w:t>
      </w:r>
    </w:p>
    <w:p w14:paraId="48E1B68D" w14:textId="20B9BEFC" w:rsidR="007B552B" w:rsidRDefault="007B552B" w:rsidP="007B552B">
      <w:r>
        <w:t xml:space="preserve">Subject: Business Management </w:t>
      </w:r>
    </w:p>
    <w:p w14:paraId="10E09AFF" w14:textId="37A9845F" w:rsidR="007B552B" w:rsidRDefault="007B552B" w:rsidP="007B552B">
      <w:r>
        <w:t>Word Count: 900 words</w:t>
      </w:r>
    </w:p>
    <w:p w14:paraId="27DAB103" w14:textId="77777777" w:rsidR="007B552B" w:rsidRDefault="007B552B" w:rsidP="007B552B"/>
    <w:p w14:paraId="0BC59044" w14:textId="77777777" w:rsidR="007B552B" w:rsidRDefault="007B552B" w:rsidP="007B552B">
      <w:r>
        <w:t>Instructions:</w:t>
      </w:r>
    </w:p>
    <w:p w14:paraId="353C41D1" w14:textId="77777777" w:rsidR="007B552B" w:rsidRDefault="007B552B" w:rsidP="007B552B">
      <w:r>
        <w:t>Instruction for Assignment 3-2:</w:t>
      </w:r>
    </w:p>
    <w:p w14:paraId="63B5C2D8" w14:textId="77777777" w:rsidR="007B552B" w:rsidRDefault="007B552B" w:rsidP="007B552B">
      <w:r>
        <w:t xml:space="preserve">Prepare a brief and clearly articulated manual, or handbook, that a corporate board for your selected company could use as a training manual and guide for both current and new members, (and also for a nomination or search committee seeking new members) which would help the board assess its diversity, committee assignments and </w:t>
      </w:r>
      <w:proofErr w:type="spellStart"/>
      <w:r>
        <w:t>hairperson</w:t>
      </w:r>
      <w:proofErr w:type="spellEnd"/>
      <w:r>
        <w:t xml:space="preserve"> designations, terms of service, and specifically its effectiveness in attracting and retaining female members. Provide some rationale for each point or suggestion that you make in the manual so that directors understand why each point is important.</w:t>
      </w:r>
    </w:p>
    <w:p w14:paraId="14AF8501" w14:textId="77777777" w:rsidR="004D4CE4" w:rsidRDefault="004D4CE4"/>
    <w:sectPr w:rsidR="004D4C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sTCxMDAzMjA2NLBQ0lEKTi0uzszPAykwrAUAZgUT3CwAAAA="/>
  </w:docVars>
  <w:rsids>
    <w:rsidRoot w:val="007B552B"/>
    <w:rsid w:val="004D4CE4"/>
    <w:rsid w:val="007B5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8DCE7"/>
  <w15:chartTrackingRefBased/>
  <w15:docId w15:val="{066AFF98-4EE8-41E2-AE54-3B6AFABB1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14</Words>
  <Characters>655</Characters>
  <Application>Microsoft Office Word</Application>
  <DocSecurity>0</DocSecurity>
  <Lines>5</Lines>
  <Paragraphs>1</Paragraphs>
  <ScaleCrop>false</ScaleCrop>
  <Company/>
  <LinksUpToDate>false</LinksUpToDate>
  <CharactersWithSpaces>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cp:revision>
  <dcterms:created xsi:type="dcterms:W3CDTF">2022-04-10T07:14:00Z</dcterms:created>
  <dcterms:modified xsi:type="dcterms:W3CDTF">2022-04-10T07:16:00Z</dcterms:modified>
</cp:coreProperties>
</file>